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3160" w:rsidRDefault="00053160" w:rsidP="00053160">
      <w:pPr>
        <w:pStyle w:val="Title"/>
        <w:rPr>
          <w:caps/>
        </w:rPr>
      </w:pPr>
      <w:r>
        <w:rPr>
          <w:caps/>
        </w:rPr>
        <w:t>FIRST</w:t>
      </w:r>
      <w:r w:rsidR="00966E09">
        <w:rPr>
          <w:caps/>
        </w:rPr>
        <w:t xml:space="preserve"> </w:t>
      </w:r>
      <w:r w:rsidR="00C571A8">
        <w:rPr>
          <w:caps/>
        </w:rPr>
        <w:t>NAME INITIAL (OR SECOND</w:t>
      </w:r>
      <w:r w:rsidR="00C428CF">
        <w:rPr>
          <w:caps/>
        </w:rPr>
        <w:t xml:space="preserve"> </w:t>
      </w:r>
      <w:r>
        <w:rPr>
          <w:caps/>
        </w:rPr>
        <w:t>NAME) LAST</w:t>
      </w:r>
      <w:r w:rsidR="00966E09">
        <w:rPr>
          <w:caps/>
        </w:rPr>
        <w:t xml:space="preserve"> </w:t>
      </w:r>
      <w:r>
        <w:rPr>
          <w:caps/>
        </w:rPr>
        <w:t>NAME</w:t>
      </w:r>
    </w:p>
    <w:p w:rsidR="00053160" w:rsidRPr="00F315AB" w:rsidRDefault="00053160" w:rsidP="00053160">
      <w:pPr>
        <w:pBdr>
          <w:bottom w:val="single" w:sz="4" w:space="1" w:color="auto"/>
        </w:pBdr>
        <w:jc w:val="center"/>
        <w:rPr>
          <w:sz w:val="22"/>
          <w:szCs w:val="22"/>
        </w:rPr>
      </w:pPr>
      <w:r w:rsidRPr="00F315AB">
        <w:rPr>
          <w:sz w:val="22"/>
          <w:szCs w:val="22"/>
        </w:rPr>
        <w:t xml:space="preserve">Street Address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City,</w:t>
      </w:r>
      <w:r w:rsidRPr="00F315AB">
        <w:rPr>
          <w:caps/>
          <w:sz w:val="22"/>
          <w:szCs w:val="22"/>
        </w:rPr>
        <w:t xml:space="preserve"> </w:t>
      </w:r>
      <w:r w:rsidR="000E5028">
        <w:rPr>
          <w:sz w:val="22"/>
          <w:szCs w:val="22"/>
        </w:rPr>
        <w:t>State</w:t>
      </w:r>
      <w:r w:rsidR="00D57D52" w:rsidRPr="00F315AB">
        <w:rPr>
          <w:caps/>
          <w:sz w:val="22"/>
          <w:szCs w:val="22"/>
        </w:rPr>
        <w:t xml:space="preserve"> </w:t>
      </w:r>
      <w:r w:rsidR="00D57D52" w:rsidRPr="00F315AB">
        <w:rPr>
          <w:sz w:val="22"/>
          <w:szCs w:val="22"/>
        </w:rPr>
        <w:t>ZIP</w:t>
      </w:r>
      <w:r w:rsidRPr="00F315AB">
        <w:rPr>
          <w:sz w:val="22"/>
          <w:szCs w:val="22"/>
        </w:rPr>
        <w:t xml:space="preserve">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</w:t>
      </w:r>
      <w:r w:rsidR="005862A1">
        <w:rPr>
          <w:sz w:val="22"/>
          <w:szCs w:val="22"/>
        </w:rPr>
        <w:t>(XXX) XXX-XXXX</w:t>
      </w:r>
      <w:r w:rsidRPr="00F315AB">
        <w:rPr>
          <w:sz w:val="22"/>
          <w:szCs w:val="22"/>
        </w:rPr>
        <w:t xml:space="preserve">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</w:t>
      </w:r>
      <w:hyperlink r:id="rId8" w:history="1">
        <w:r w:rsidR="002B3A53" w:rsidRPr="006A7119">
          <w:rPr>
            <w:rStyle w:val="Hyperlink"/>
            <w:sz w:val="22"/>
            <w:szCs w:val="22"/>
          </w:rPr>
          <w:t>netid@nd.edu</w:t>
        </w:r>
      </w:hyperlink>
      <w:r w:rsidR="002B3A53">
        <w:rPr>
          <w:sz w:val="22"/>
          <w:szCs w:val="22"/>
        </w:rPr>
        <w:t xml:space="preserve"> </w:t>
      </w:r>
      <w:r w:rsidR="002B3A53" w:rsidRPr="00F315AB">
        <w:rPr>
          <w:sz w:val="22"/>
          <w:szCs w:val="22"/>
        </w:rPr>
        <w:sym w:font="Symbol" w:char="F0B7"/>
      </w:r>
      <w:r w:rsidR="002B3A53" w:rsidRPr="00F315AB">
        <w:rPr>
          <w:sz w:val="22"/>
          <w:szCs w:val="22"/>
        </w:rPr>
        <w:t xml:space="preserve"> </w:t>
      </w:r>
      <w:r w:rsidR="00F53569">
        <w:rPr>
          <w:sz w:val="22"/>
          <w:szCs w:val="22"/>
        </w:rPr>
        <w:t xml:space="preserve">Customized </w:t>
      </w:r>
      <w:r w:rsidR="000E5028">
        <w:rPr>
          <w:sz w:val="22"/>
          <w:szCs w:val="22"/>
        </w:rPr>
        <w:t>LinkedIn</w:t>
      </w:r>
      <w:r w:rsidR="00F53569">
        <w:rPr>
          <w:sz w:val="22"/>
          <w:szCs w:val="22"/>
        </w:rPr>
        <w:t xml:space="preserve"> URL</w:t>
      </w:r>
    </w:p>
    <w:p w:rsidR="00053160" w:rsidRPr="00F315AB" w:rsidRDefault="00053160">
      <w:pPr>
        <w:pBdr>
          <w:bottom w:val="single" w:sz="4" w:space="1" w:color="auto"/>
        </w:pBdr>
        <w:jc w:val="center"/>
        <w:rPr>
          <w:sz w:val="22"/>
          <w:szCs w:val="22"/>
        </w:rPr>
      </w:pPr>
    </w:p>
    <w:p w:rsidR="00053160" w:rsidRPr="00F315AB" w:rsidRDefault="00053160" w:rsidP="007270A9">
      <w:pPr>
        <w:pBdr>
          <w:bottom w:val="single" w:sz="4" w:space="1" w:color="auto"/>
        </w:pBdr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>EDUCATION</w:t>
      </w: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UNIVERSITY OF </w:t>
      </w:r>
      <w:r w:rsidR="00D57D52">
        <w:rPr>
          <w:b/>
          <w:bCs/>
          <w:caps/>
          <w:sz w:val="22"/>
          <w:szCs w:val="22"/>
        </w:rPr>
        <w:t>notre dame</w:t>
      </w:r>
      <w:r w:rsidRPr="00F315AB">
        <w:rPr>
          <w:sz w:val="22"/>
          <w:szCs w:val="22"/>
        </w:rPr>
        <w:tab/>
      </w:r>
      <w:r w:rsidR="00D57D52">
        <w:rPr>
          <w:sz w:val="22"/>
          <w:szCs w:val="22"/>
        </w:rPr>
        <w:t>Notre Dame</w:t>
      </w:r>
      <w:r w:rsidRPr="00F315AB">
        <w:rPr>
          <w:sz w:val="22"/>
          <w:szCs w:val="22"/>
        </w:rPr>
        <w:t>, I</w:t>
      </w:r>
      <w:r w:rsidR="00D57D52">
        <w:rPr>
          <w:sz w:val="22"/>
          <w:szCs w:val="22"/>
        </w:rPr>
        <w:t>N</w:t>
      </w:r>
    </w:p>
    <w:p w:rsidR="00053160" w:rsidRDefault="006E6B47" w:rsidP="006E6B47">
      <w:pPr>
        <w:tabs>
          <w:tab w:val="right" w:pos="9360"/>
        </w:tabs>
        <w:rPr>
          <w:sz w:val="22"/>
          <w:szCs w:val="22"/>
        </w:rPr>
      </w:pPr>
      <w:r w:rsidRPr="00513C91">
        <w:rPr>
          <w:sz w:val="22"/>
          <w:szCs w:val="22"/>
        </w:rPr>
        <w:t>Master of Sc</w:t>
      </w:r>
      <w:r w:rsidR="00850BD2">
        <w:rPr>
          <w:sz w:val="22"/>
          <w:szCs w:val="22"/>
        </w:rPr>
        <w:t>ience in Business Analytics</w:t>
      </w:r>
      <w:r w:rsidR="00053160" w:rsidRPr="00F315AB">
        <w:rPr>
          <w:sz w:val="22"/>
          <w:szCs w:val="22"/>
        </w:rPr>
        <w:t xml:space="preserve"> </w:t>
      </w:r>
      <w:r w:rsidR="005862A1">
        <w:rPr>
          <w:sz w:val="22"/>
          <w:szCs w:val="22"/>
        </w:rPr>
        <w:tab/>
      </w:r>
      <w:r w:rsidR="001D69E0">
        <w:rPr>
          <w:sz w:val="22"/>
          <w:szCs w:val="22"/>
        </w:rPr>
        <w:t>May</w:t>
      </w:r>
      <w:r w:rsidR="001001A2">
        <w:rPr>
          <w:sz w:val="22"/>
          <w:szCs w:val="22"/>
        </w:rPr>
        <w:t xml:space="preserve"> 2020</w:t>
      </w: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>PREVIOUS INSTITUTION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1D69E0" w:rsidP="006E6B47">
      <w:pPr>
        <w:tabs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>Bachelor of xxx</w:t>
      </w:r>
      <w:r w:rsidR="00053160" w:rsidRPr="00F315AB">
        <w:rPr>
          <w:sz w:val="22"/>
          <w:szCs w:val="22"/>
        </w:rPr>
        <w:t xml:space="preserve">, </w:t>
      </w:r>
      <w:r w:rsidR="0047506E" w:rsidRPr="00F315AB">
        <w:rPr>
          <w:sz w:val="22"/>
          <w:szCs w:val="22"/>
        </w:rPr>
        <w:t xml:space="preserve">Major or </w:t>
      </w:r>
      <w:r w:rsidR="00053160" w:rsidRPr="00F315AB">
        <w:rPr>
          <w:sz w:val="22"/>
          <w:szCs w:val="22"/>
        </w:rPr>
        <w:t>Concentration</w:t>
      </w:r>
      <w:r w:rsidR="00053160" w:rsidRPr="00F315AB">
        <w:rPr>
          <w:sz w:val="22"/>
          <w:szCs w:val="22"/>
        </w:rPr>
        <w:tab/>
        <w:t>Graduation Month &amp; Year</w:t>
      </w:r>
    </w:p>
    <w:p w:rsidR="00053160" w:rsidRDefault="00513C91" w:rsidP="006E6B47">
      <w:pPr>
        <w:tabs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>GPA</w:t>
      </w:r>
      <w:r w:rsidR="009436AB">
        <w:rPr>
          <w:sz w:val="22"/>
          <w:szCs w:val="22"/>
        </w:rPr>
        <w:t xml:space="preserve">:  x.x/4.0 </w:t>
      </w:r>
      <w:r w:rsidR="00053160" w:rsidRPr="009436AB">
        <w:rPr>
          <w:i/>
          <w:sz w:val="22"/>
          <w:szCs w:val="22"/>
        </w:rPr>
        <w:t>Academic Honor(s)</w:t>
      </w:r>
    </w:p>
    <w:p w:rsidR="00053160" w:rsidRPr="00F315AB" w:rsidRDefault="00053160" w:rsidP="00D57D52">
      <w:pPr>
        <w:rPr>
          <w:sz w:val="22"/>
          <w:szCs w:val="22"/>
        </w:rPr>
      </w:pPr>
    </w:p>
    <w:p w:rsidR="00053160" w:rsidRPr="00F315AB" w:rsidRDefault="00D57D52" w:rsidP="00D57D52">
      <w:pPr>
        <w:pBdr>
          <w:bottom w:val="single" w:sz="4" w:space="1" w:color="auto"/>
        </w:pBdr>
        <w:rPr>
          <w:sz w:val="22"/>
          <w:szCs w:val="22"/>
        </w:rPr>
      </w:pPr>
      <w:r>
        <w:rPr>
          <w:b/>
          <w:bCs/>
          <w:caps/>
          <w:sz w:val="22"/>
          <w:szCs w:val="22"/>
        </w:rPr>
        <w:t xml:space="preserve">Professional </w:t>
      </w:r>
      <w:r w:rsidR="00053160" w:rsidRPr="00F315AB">
        <w:rPr>
          <w:b/>
          <w:bCs/>
          <w:caps/>
          <w:sz w:val="22"/>
          <w:szCs w:val="22"/>
        </w:rPr>
        <w:t>EXPERIENCE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MOST RECENT </w:t>
      </w:r>
      <w:r w:rsidR="005862A1">
        <w:rPr>
          <w:b/>
          <w:bCs/>
          <w:caps/>
          <w:sz w:val="22"/>
          <w:szCs w:val="22"/>
        </w:rPr>
        <w:t xml:space="preserve">EMPLOYER </w:t>
      </w:r>
      <w:r w:rsidRPr="00F315AB">
        <w:rPr>
          <w:b/>
          <w:bCs/>
          <w:caps/>
          <w:sz w:val="22"/>
          <w:szCs w:val="22"/>
        </w:rPr>
        <w:t>COMPANY NAME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0E0256">
        <w:rPr>
          <w:b/>
          <w:bCs/>
          <w:noProof/>
          <w:sz w:val="22"/>
          <w:szCs w:val="22"/>
        </w:rPr>
        <w:t>Title</w:t>
      </w:r>
      <w:r w:rsidRPr="00F315AB">
        <w:rPr>
          <w:b/>
          <w:bCs/>
          <w:sz w:val="22"/>
          <w:szCs w:val="22"/>
        </w:rPr>
        <w:t>, Department</w:t>
      </w:r>
      <w:r w:rsidR="005862A1">
        <w:rPr>
          <w:sz w:val="22"/>
          <w:szCs w:val="22"/>
        </w:rPr>
        <w:tab/>
      </w:r>
      <w:r w:rsidR="00935CE1">
        <w:rPr>
          <w:sz w:val="22"/>
          <w:szCs w:val="22"/>
        </w:rPr>
        <w:t>(</w:t>
      </w:r>
      <w:r w:rsidR="005862A1">
        <w:rPr>
          <w:sz w:val="22"/>
          <w:szCs w:val="22"/>
        </w:rPr>
        <w:t>S</w:t>
      </w:r>
      <w:r w:rsidR="00935CE1">
        <w:rPr>
          <w:sz w:val="22"/>
          <w:szCs w:val="22"/>
        </w:rPr>
        <w:t>tarting-Ending Dates) Month year – Month year</w:t>
      </w:r>
    </w:p>
    <w:p w:rsidR="00053160" w:rsidRPr="00453C9C" w:rsidRDefault="00453C9C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A</w:t>
      </w:r>
      <w:r w:rsidR="00053160" w:rsidRPr="00453C9C">
        <w:rPr>
          <w:sz w:val="22"/>
          <w:szCs w:val="22"/>
        </w:rPr>
        <w:t xml:space="preserve">ccomplishments </w:t>
      </w:r>
      <w:r w:rsidRPr="00453C9C">
        <w:rPr>
          <w:sz w:val="22"/>
          <w:szCs w:val="22"/>
        </w:rPr>
        <w:t xml:space="preserve">and accountabilities </w:t>
      </w:r>
      <w:r w:rsidR="00053160" w:rsidRPr="00453C9C">
        <w:rPr>
          <w:sz w:val="22"/>
          <w:szCs w:val="22"/>
        </w:rPr>
        <w:t>in following formula:</w:t>
      </w:r>
    </w:p>
    <w:p w:rsidR="00053160" w:rsidRPr="00EB06E4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 w:rsidR="00453C9C"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166B69" w:rsidRDefault="00166B69" w:rsidP="009436AB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Cond</w:t>
      </w:r>
      <w:r w:rsidR="00E92504">
        <w:rPr>
          <w:sz w:val="22"/>
          <w:szCs w:val="22"/>
        </w:rPr>
        <w:t>ucted in-depth market analysis and collaborated with senior leaders to implement a new marketing strategy</w:t>
      </w:r>
      <w:r>
        <w:rPr>
          <w:sz w:val="22"/>
          <w:szCs w:val="22"/>
        </w:rPr>
        <w:t xml:space="preserve"> that increased revenue by 5%</w:t>
      </w:r>
    </w:p>
    <w:p w:rsidR="00053160" w:rsidRPr="00F315AB" w:rsidRDefault="00053160">
      <w:pPr>
        <w:tabs>
          <w:tab w:val="right" w:pos="9360"/>
        </w:tabs>
        <w:ind w:left="1800"/>
        <w:rPr>
          <w:sz w:val="22"/>
          <w:szCs w:val="22"/>
        </w:rPr>
      </w:pP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previous </w:t>
      </w:r>
      <w:r w:rsidR="005862A1">
        <w:rPr>
          <w:b/>
          <w:bCs/>
          <w:caps/>
          <w:sz w:val="22"/>
          <w:szCs w:val="22"/>
        </w:rPr>
        <w:t xml:space="preserve">EMPLOYER </w:t>
      </w:r>
      <w:r w:rsidRPr="00F315AB">
        <w:rPr>
          <w:b/>
          <w:bCs/>
          <w:caps/>
          <w:sz w:val="22"/>
          <w:szCs w:val="22"/>
        </w:rPr>
        <w:t>COMPANY NAME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0E0256">
        <w:rPr>
          <w:b/>
          <w:bCs/>
          <w:noProof/>
          <w:sz w:val="22"/>
          <w:szCs w:val="22"/>
        </w:rPr>
        <w:t>Title</w:t>
      </w:r>
      <w:r w:rsidRPr="00F315AB">
        <w:rPr>
          <w:b/>
          <w:bCs/>
          <w:sz w:val="22"/>
          <w:szCs w:val="22"/>
        </w:rPr>
        <w:t>, Department</w:t>
      </w:r>
      <w:r w:rsidR="005862A1">
        <w:rPr>
          <w:sz w:val="22"/>
          <w:szCs w:val="22"/>
        </w:rPr>
        <w:tab/>
      </w:r>
      <w:r w:rsidR="00935CE1">
        <w:rPr>
          <w:sz w:val="22"/>
          <w:szCs w:val="22"/>
        </w:rPr>
        <w:t>(</w:t>
      </w:r>
      <w:r w:rsidR="005862A1">
        <w:rPr>
          <w:sz w:val="22"/>
          <w:szCs w:val="22"/>
        </w:rPr>
        <w:t>Starting-Ending Dates</w:t>
      </w:r>
      <w:r w:rsidR="00935CE1">
        <w:rPr>
          <w:sz w:val="22"/>
          <w:szCs w:val="22"/>
        </w:rPr>
        <w:t xml:space="preserve">) </w:t>
      </w:r>
      <w:r w:rsidR="005862A1">
        <w:rPr>
          <w:sz w:val="22"/>
          <w:szCs w:val="22"/>
        </w:rPr>
        <w:t xml:space="preserve">Month </w:t>
      </w:r>
      <w:r w:rsidRPr="00F315AB">
        <w:rPr>
          <w:sz w:val="22"/>
          <w:szCs w:val="22"/>
        </w:rPr>
        <w:t>year</w:t>
      </w:r>
      <w:r w:rsidR="005862A1">
        <w:rPr>
          <w:sz w:val="22"/>
          <w:szCs w:val="22"/>
        </w:rPr>
        <w:t xml:space="preserve"> – Month year</w:t>
      </w:r>
    </w:p>
    <w:p w:rsidR="00053160" w:rsidRPr="00453C9C" w:rsidRDefault="00453C9C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A</w:t>
      </w:r>
      <w:r w:rsidR="00053160" w:rsidRPr="00453C9C">
        <w:rPr>
          <w:sz w:val="22"/>
          <w:szCs w:val="22"/>
        </w:rPr>
        <w:t xml:space="preserve">ccomplishments </w:t>
      </w:r>
      <w:r w:rsidRPr="00453C9C">
        <w:rPr>
          <w:sz w:val="22"/>
          <w:szCs w:val="22"/>
        </w:rPr>
        <w:t xml:space="preserve">and accountabilities </w:t>
      </w:r>
      <w:r w:rsidR="00053160" w:rsidRPr="00453C9C">
        <w:rPr>
          <w:sz w:val="22"/>
          <w:szCs w:val="22"/>
        </w:rPr>
        <w:t>in following formula:</w:t>
      </w:r>
    </w:p>
    <w:p w:rsidR="00053160" w:rsidRPr="00EB06E4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 w:rsidR="00453C9C"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053160" w:rsidRDefault="00637745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 xml:space="preserve">Cleaned </w:t>
      </w:r>
      <w:r w:rsidR="00C571A8" w:rsidRPr="007472E4">
        <w:rPr>
          <w:sz w:val="22"/>
          <w:szCs w:val="22"/>
        </w:rPr>
        <w:t xml:space="preserve">monthly survey data of 300+ households to </w:t>
      </w:r>
      <w:r w:rsidR="00C571A8">
        <w:rPr>
          <w:sz w:val="22"/>
          <w:szCs w:val="22"/>
        </w:rPr>
        <w:t>determine</w:t>
      </w:r>
      <w:r w:rsidR="00C571A8" w:rsidRPr="007472E4">
        <w:rPr>
          <w:sz w:val="22"/>
          <w:szCs w:val="22"/>
        </w:rPr>
        <w:t xml:space="preserve"> the impact of new roads on healthcare access in rural Nigeria</w:t>
      </w:r>
    </w:p>
    <w:p w:rsidR="007270A9" w:rsidRDefault="007270A9" w:rsidP="007270A9">
      <w:pPr>
        <w:tabs>
          <w:tab w:val="right" w:pos="9360"/>
        </w:tabs>
        <w:ind w:left="720"/>
        <w:rPr>
          <w:i/>
          <w:sz w:val="22"/>
          <w:szCs w:val="22"/>
        </w:rPr>
      </w:pPr>
    </w:p>
    <w:p w:rsidR="009436AB" w:rsidRDefault="009436AB" w:rsidP="009436AB">
      <w:pPr>
        <w:tabs>
          <w:tab w:val="right" w:pos="9360"/>
        </w:tabs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PROJECT EXPERIENCE____________________________________________________________</w:t>
      </w:r>
    </w:p>
    <w:p w:rsidR="009436AB" w:rsidRDefault="009436AB" w:rsidP="009436AB">
      <w:pPr>
        <w:tabs>
          <w:tab w:val="right" w:pos="9360"/>
        </w:tabs>
        <w:rPr>
          <w:sz w:val="22"/>
          <w:szCs w:val="22"/>
        </w:rPr>
      </w:pPr>
      <w:r>
        <w:rPr>
          <w:b/>
          <w:sz w:val="22"/>
          <w:szCs w:val="22"/>
        </w:rPr>
        <w:t>ORGANIZATION NAME</w:t>
      </w:r>
      <w:r>
        <w:rPr>
          <w:sz w:val="22"/>
          <w:szCs w:val="22"/>
        </w:rPr>
        <w:tab/>
        <w:t>Spring 2018</w:t>
      </w:r>
    </w:p>
    <w:p w:rsidR="009436AB" w:rsidRPr="00EB06E4" w:rsidRDefault="009436AB" w:rsidP="009436AB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>
        <w:rPr>
          <w:i/>
          <w:sz w:val="22"/>
          <w:szCs w:val="22"/>
        </w:rPr>
        <w:t>/accountability</w:t>
      </w:r>
      <w:r w:rsidR="00966E09">
        <w:rPr>
          <w:i/>
          <w:sz w:val="22"/>
          <w:szCs w:val="22"/>
        </w:rPr>
        <w:t xml:space="preserve"> + results </w:t>
      </w:r>
    </w:p>
    <w:p w:rsidR="009436AB" w:rsidRDefault="00966E09" w:rsidP="009436AB">
      <w:pPr>
        <w:pStyle w:val="ListParagraph"/>
        <w:numPr>
          <w:ilvl w:val="0"/>
          <w:numId w:val="5"/>
        </w:numPr>
        <w:tabs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Highlight specific skills, qualities, and attributes demonstrated</w:t>
      </w:r>
    </w:p>
    <w:p w:rsidR="009436AB" w:rsidRDefault="009436AB" w:rsidP="009436AB">
      <w:pPr>
        <w:pStyle w:val="ListParagraph"/>
        <w:tabs>
          <w:tab w:val="right" w:pos="9360"/>
        </w:tabs>
        <w:rPr>
          <w:sz w:val="22"/>
          <w:szCs w:val="22"/>
        </w:rPr>
      </w:pPr>
    </w:p>
    <w:p w:rsidR="009436AB" w:rsidRDefault="009436AB" w:rsidP="009436AB">
      <w:pPr>
        <w:tabs>
          <w:tab w:val="right" w:pos="9360"/>
        </w:tabs>
        <w:rPr>
          <w:sz w:val="22"/>
          <w:szCs w:val="22"/>
        </w:rPr>
      </w:pPr>
      <w:r>
        <w:rPr>
          <w:b/>
          <w:sz w:val="22"/>
          <w:szCs w:val="22"/>
        </w:rPr>
        <w:t>ORGANIZATION NAME</w:t>
      </w:r>
      <w:r w:rsidR="00966E09">
        <w:rPr>
          <w:sz w:val="22"/>
          <w:szCs w:val="22"/>
        </w:rPr>
        <w:tab/>
        <w:t>Month year – Month year</w:t>
      </w:r>
    </w:p>
    <w:p w:rsidR="009436AB" w:rsidRDefault="009436AB" w:rsidP="009436AB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>
        <w:rPr>
          <w:i/>
          <w:sz w:val="22"/>
          <w:szCs w:val="22"/>
        </w:rPr>
        <w:t>/accountability + results</w:t>
      </w:r>
    </w:p>
    <w:p w:rsidR="00966E09" w:rsidRPr="00EB06E4" w:rsidRDefault="00966E09" w:rsidP="009436AB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>
        <w:rPr>
          <w:sz w:val="22"/>
          <w:szCs w:val="22"/>
        </w:rPr>
        <w:t>Highlight specific skills, qualities, and attributes demonstrated</w:t>
      </w:r>
    </w:p>
    <w:p w:rsidR="009436AB" w:rsidRDefault="009436AB" w:rsidP="007270A9">
      <w:pPr>
        <w:tabs>
          <w:tab w:val="right" w:pos="9360"/>
        </w:tabs>
        <w:rPr>
          <w:b/>
          <w:sz w:val="22"/>
          <w:szCs w:val="22"/>
          <w:u w:val="single"/>
        </w:rPr>
      </w:pPr>
    </w:p>
    <w:p w:rsidR="007270A9" w:rsidRDefault="007270A9" w:rsidP="007270A9">
      <w:pPr>
        <w:tabs>
          <w:tab w:val="right" w:pos="9360"/>
        </w:tabs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LEADERSHIP &amp; SERVICE____________________________________________________________</w:t>
      </w:r>
    </w:p>
    <w:p w:rsidR="007270A9" w:rsidRDefault="000E5028" w:rsidP="007270A9">
      <w:pPr>
        <w:tabs>
          <w:tab w:val="right" w:pos="9360"/>
        </w:tabs>
        <w:rPr>
          <w:sz w:val="22"/>
          <w:szCs w:val="22"/>
        </w:rPr>
      </w:pPr>
      <w:r>
        <w:rPr>
          <w:b/>
          <w:sz w:val="22"/>
          <w:szCs w:val="22"/>
        </w:rPr>
        <w:t>ORGANIZATION NAME</w:t>
      </w:r>
      <w:r w:rsidR="007270A9">
        <w:rPr>
          <w:sz w:val="22"/>
          <w:szCs w:val="22"/>
        </w:rPr>
        <w:tab/>
        <w:t>Notre Dame, IN</w:t>
      </w:r>
    </w:p>
    <w:p w:rsidR="007270A9" w:rsidRDefault="000E5028" w:rsidP="007270A9">
      <w:pPr>
        <w:tabs>
          <w:tab w:val="right" w:pos="9360"/>
        </w:tabs>
        <w:rPr>
          <w:sz w:val="22"/>
          <w:szCs w:val="22"/>
        </w:rPr>
      </w:pPr>
      <w:r w:rsidRPr="000E5028">
        <w:rPr>
          <w:b/>
          <w:sz w:val="22"/>
          <w:szCs w:val="22"/>
        </w:rPr>
        <w:t>Role</w:t>
      </w:r>
      <w:r w:rsidR="00F53569">
        <w:rPr>
          <w:sz w:val="22"/>
          <w:szCs w:val="22"/>
        </w:rPr>
        <w:tab/>
        <w:t>Spring 2018</w:t>
      </w:r>
    </w:p>
    <w:p w:rsidR="000E5028" w:rsidRPr="00EB06E4" w:rsidRDefault="000E5028" w:rsidP="00F53569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7270A9" w:rsidRDefault="007270A9" w:rsidP="00F53569">
      <w:pPr>
        <w:pStyle w:val="ListParagraph"/>
        <w:numPr>
          <w:ilvl w:val="0"/>
          <w:numId w:val="5"/>
        </w:numPr>
        <w:tabs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Coordinated the world’s largest outdoor five on five bask</w:t>
      </w:r>
      <w:r w:rsidR="000E5028">
        <w:rPr>
          <w:sz w:val="22"/>
          <w:szCs w:val="22"/>
        </w:rPr>
        <w:t>etb</w:t>
      </w:r>
      <w:bookmarkStart w:id="0" w:name="_GoBack"/>
      <w:bookmarkEnd w:id="0"/>
      <w:r w:rsidR="000E5028">
        <w:rPr>
          <w:sz w:val="22"/>
          <w:szCs w:val="22"/>
        </w:rPr>
        <w:t>all tournament which raised over $10,000</w:t>
      </w:r>
      <w:r>
        <w:rPr>
          <w:sz w:val="22"/>
          <w:szCs w:val="22"/>
        </w:rPr>
        <w:t xml:space="preserve"> to alleviate poverty in Jamaica through basketball clinics specializing in youth </w:t>
      </w:r>
      <w:r w:rsidR="000E5028">
        <w:rPr>
          <w:sz w:val="22"/>
          <w:szCs w:val="22"/>
        </w:rPr>
        <w:t>empowerment</w:t>
      </w:r>
    </w:p>
    <w:p w:rsidR="00966E09" w:rsidRDefault="00966E09" w:rsidP="00966E09">
      <w:pPr>
        <w:tabs>
          <w:tab w:val="right" w:pos="9360"/>
        </w:tabs>
        <w:rPr>
          <w:sz w:val="22"/>
          <w:szCs w:val="22"/>
        </w:rPr>
      </w:pPr>
    </w:p>
    <w:p w:rsidR="00966E09" w:rsidRDefault="00966E09" w:rsidP="00966E09">
      <w:pPr>
        <w:tabs>
          <w:tab w:val="right" w:pos="9360"/>
        </w:tabs>
        <w:rPr>
          <w:sz w:val="22"/>
          <w:szCs w:val="22"/>
        </w:rPr>
      </w:pPr>
      <w:r>
        <w:rPr>
          <w:b/>
          <w:sz w:val="22"/>
          <w:szCs w:val="22"/>
        </w:rPr>
        <w:t>ORGANIZATION NAME</w:t>
      </w:r>
      <w:r>
        <w:rPr>
          <w:sz w:val="22"/>
          <w:szCs w:val="22"/>
        </w:rPr>
        <w:tab/>
        <w:t>Notre Dame, IN</w:t>
      </w:r>
    </w:p>
    <w:p w:rsidR="00966E09" w:rsidRDefault="00966E09" w:rsidP="00966E09">
      <w:pPr>
        <w:tabs>
          <w:tab w:val="right" w:pos="9360"/>
        </w:tabs>
        <w:rPr>
          <w:sz w:val="22"/>
          <w:szCs w:val="22"/>
        </w:rPr>
      </w:pPr>
      <w:r w:rsidRPr="000E5028">
        <w:rPr>
          <w:b/>
          <w:sz w:val="22"/>
          <w:szCs w:val="22"/>
        </w:rPr>
        <w:t>Role</w:t>
      </w:r>
      <w:r>
        <w:rPr>
          <w:sz w:val="22"/>
          <w:szCs w:val="22"/>
        </w:rPr>
        <w:tab/>
        <w:t>Spring 2018</w:t>
      </w:r>
    </w:p>
    <w:p w:rsidR="00966E09" w:rsidRPr="00EB06E4" w:rsidRDefault="00966E09" w:rsidP="00966E09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0E5028" w:rsidRPr="007270A9" w:rsidRDefault="000E5028" w:rsidP="000E5028">
      <w:pPr>
        <w:pStyle w:val="ListParagraph"/>
        <w:tabs>
          <w:tab w:val="right" w:pos="9360"/>
        </w:tabs>
        <w:rPr>
          <w:sz w:val="22"/>
          <w:szCs w:val="22"/>
        </w:rPr>
      </w:pPr>
    </w:p>
    <w:p w:rsidR="00053160" w:rsidRPr="00F315AB" w:rsidRDefault="009436AB" w:rsidP="005B4D2F">
      <w:pPr>
        <w:pBdr>
          <w:bottom w:val="single" w:sz="4" w:space="1" w:color="auto"/>
        </w:pBdr>
        <w:rPr>
          <w:sz w:val="22"/>
          <w:szCs w:val="22"/>
        </w:rPr>
      </w:pPr>
      <w:r>
        <w:rPr>
          <w:b/>
          <w:bCs/>
          <w:caps/>
          <w:sz w:val="22"/>
          <w:szCs w:val="22"/>
        </w:rPr>
        <w:t xml:space="preserve">TECHNICAL </w:t>
      </w:r>
      <w:r w:rsidR="001A2E5F">
        <w:rPr>
          <w:b/>
          <w:bCs/>
          <w:caps/>
          <w:sz w:val="22"/>
          <w:szCs w:val="22"/>
        </w:rPr>
        <w:t xml:space="preserve">skills </w:t>
      </w:r>
    </w:p>
    <w:p w:rsidR="001A2E5F" w:rsidRDefault="001A2E5F" w:rsidP="00035FBC">
      <w:pPr>
        <w:tabs>
          <w:tab w:val="right" w:pos="9360"/>
        </w:tabs>
        <w:ind w:left="360" w:hanging="360"/>
        <w:rPr>
          <w:sz w:val="22"/>
          <w:szCs w:val="22"/>
        </w:rPr>
      </w:pPr>
      <w:r w:rsidRPr="001A2E5F">
        <w:rPr>
          <w:sz w:val="22"/>
          <w:szCs w:val="22"/>
        </w:rPr>
        <w:t>Profic</w:t>
      </w:r>
      <w:r w:rsidR="00637745">
        <w:rPr>
          <w:sz w:val="22"/>
          <w:szCs w:val="22"/>
        </w:rPr>
        <w:t>ient in R</w:t>
      </w:r>
      <w:r w:rsidR="009436AB">
        <w:rPr>
          <w:sz w:val="22"/>
          <w:szCs w:val="22"/>
        </w:rPr>
        <w:t>, SQL, Tableau</w:t>
      </w:r>
    </w:p>
    <w:p w:rsidR="001D69E0" w:rsidRDefault="001D69E0" w:rsidP="007270A9">
      <w:pPr>
        <w:tabs>
          <w:tab w:val="right" w:pos="9360"/>
        </w:tabs>
        <w:ind w:left="360" w:hanging="360"/>
        <w:rPr>
          <w:sz w:val="22"/>
          <w:szCs w:val="22"/>
        </w:rPr>
      </w:pPr>
    </w:p>
    <w:sectPr w:rsidR="001D69E0" w:rsidSect="00966E09">
      <w:pgSz w:w="12240" w:h="15840"/>
      <w:pgMar w:top="1440" w:right="1440" w:bottom="1440" w:left="1440" w:header="288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01D3" w:rsidRDefault="00D701D3" w:rsidP="00966E09">
      <w:r>
        <w:separator/>
      </w:r>
    </w:p>
  </w:endnote>
  <w:endnote w:type="continuationSeparator" w:id="0">
    <w:p w:rsidR="00D701D3" w:rsidRDefault="00D701D3" w:rsidP="00966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01D3" w:rsidRDefault="00D701D3" w:rsidP="00966E09">
      <w:r>
        <w:separator/>
      </w:r>
    </w:p>
  </w:footnote>
  <w:footnote w:type="continuationSeparator" w:id="0">
    <w:p w:rsidR="00D701D3" w:rsidRDefault="00D701D3" w:rsidP="00966E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923"/>
    <w:multiLevelType w:val="hybridMultilevel"/>
    <w:tmpl w:val="8E3ACB7C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4564C9"/>
    <w:multiLevelType w:val="hybridMultilevel"/>
    <w:tmpl w:val="97DE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D1478"/>
    <w:multiLevelType w:val="hybridMultilevel"/>
    <w:tmpl w:val="D826B9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2E40153"/>
    <w:multiLevelType w:val="hybridMultilevel"/>
    <w:tmpl w:val="F342D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7D002D"/>
    <w:multiLevelType w:val="hybridMultilevel"/>
    <w:tmpl w:val="F086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MDeyNDU0NDQzMbVQ0lEKTi0uzszPAykwqQUA4RtleywAAAA="/>
  </w:docVars>
  <w:rsids>
    <w:rsidRoot w:val="00E462B7"/>
    <w:rsid w:val="0000327E"/>
    <w:rsid w:val="000153D7"/>
    <w:rsid w:val="00030436"/>
    <w:rsid w:val="00035FBC"/>
    <w:rsid w:val="00053160"/>
    <w:rsid w:val="000E0256"/>
    <w:rsid w:val="000E5028"/>
    <w:rsid w:val="001001A2"/>
    <w:rsid w:val="00166B69"/>
    <w:rsid w:val="00167F05"/>
    <w:rsid w:val="00197941"/>
    <w:rsid w:val="001A2E5F"/>
    <w:rsid w:val="001D69E0"/>
    <w:rsid w:val="001E2D1A"/>
    <w:rsid w:val="0020687D"/>
    <w:rsid w:val="002B0589"/>
    <w:rsid w:val="002B3A53"/>
    <w:rsid w:val="002C41C8"/>
    <w:rsid w:val="00336913"/>
    <w:rsid w:val="00363F33"/>
    <w:rsid w:val="003E18B3"/>
    <w:rsid w:val="00421D22"/>
    <w:rsid w:val="00453C9C"/>
    <w:rsid w:val="0046799A"/>
    <w:rsid w:val="0047506E"/>
    <w:rsid w:val="0048238C"/>
    <w:rsid w:val="004E66A2"/>
    <w:rsid w:val="00504986"/>
    <w:rsid w:val="00513C91"/>
    <w:rsid w:val="005440C6"/>
    <w:rsid w:val="005862A1"/>
    <w:rsid w:val="005B4D2F"/>
    <w:rsid w:val="006059CD"/>
    <w:rsid w:val="00624AF9"/>
    <w:rsid w:val="00635707"/>
    <w:rsid w:val="00637745"/>
    <w:rsid w:val="006E6B47"/>
    <w:rsid w:val="007270A9"/>
    <w:rsid w:val="00741D72"/>
    <w:rsid w:val="007D7D64"/>
    <w:rsid w:val="00850BD2"/>
    <w:rsid w:val="00874830"/>
    <w:rsid w:val="008B55D8"/>
    <w:rsid w:val="008D1162"/>
    <w:rsid w:val="008D5089"/>
    <w:rsid w:val="00935CE1"/>
    <w:rsid w:val="0094309B"/>
    <w:rsid w:val="009436AB"/>
    <w:rsid w:val="00966E09"/>
    <w:rsid w:val="009A5D1F"/>
    <w:rsid w:val="009D2E03"/>
    <w:rsid w:val="009F0363"/>
    <w:rsid w:val="00A119A3"/>
    <w:rsid w:val="00A35C2C"/>
    <w:rsid w:val="00A913E5"/>
    <w:rsid w:val="00AD2C39"/>
    <w:rsid w:val="00AE0E64"/>
    <w:rsid w:val="00AF307A"/>
    <w:rsid w:val="00B257AF"/>
    <w:rsid w:val="00BD5E6D"/>
    <w:rsid w:val="00BF5A3C"/>
    <w:rsid w:val="00C428CF"/>
    <w:rsid w:val="00C46C6B"/>
    <w:rsid w:val="00C571A8"/>
    <w:rsid w:val="00C659D8"/>
    <w:rsid w:val="00C9175B"/>
    <w:rsid w:val="00CA6A70"/>
    <w:rsid w:val="00D4545B"/>
    <w:rsid w:val="00D57D52"/>
    <w:rsid w:val="00D701D3"/>
    <w:rsid w:val="00DB6C1A"/>
    <w:rsid w:val="00DC1312"/>
    <w:rsid w:val="00DE6ECD"/>
    <w:rsid w:val="00E462B7"/>
    <w:rsid w:val="00E75DE2"/>
    <w:rsid w:val="00E90157"/>
    <w:rsid w:val="00E92504"/>
    <w:rsid w:val="00EB06E4"/>
    <w:rsid w:val="00F315AB"/>
    <w:rsid w:val="00F53569"/>
    <w:rsid w:val="00FB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AAAF79"/>
  <w15:docId w15:val="{FBB3DBB1-43BC-434B-AD8A-AA45858A0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58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B6C1A"/>
    <w:pPr>
      <w:jc w:val="center"/>
    </w:pPr>
    <w:rPr>
      <w:b/>
      <w:bCs/>
      <w:sz w:val="32"/>
    </w:rPr>
  </w:style>
  <w:style w:type="paragraph" w:styleId="ListParagraph">
    <w:name w:val="List Paragraph"/>
    <w:basedOn w:val="Normal"/>
    <w:uiPriority w:val="34"/>
    <w:qFormat/>
    <w:rsid w:val="005B4D2F"/>
    <w:pPr>
      <w:ind w:left="720"/>
      <w:contextualSpacing/>
    </w:pPr>
  </w:style>
  <w:style w:type="character" w:styleId="Hyperlink">
    <w:name w:val="Hyperlink"/>
    <w:basedOn w:val="DefaultParagraphFont"/>
    <w:unhideWhenUsed/>
    <w:rsid w:val="002B3A5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966E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66E09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966E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66E0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tid@nd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868C6-2E7B-4570-A0CA-10D3ACC0B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NAME INITIAL LASTNAME</vt:lpstr>
    </vt:vector>
  </TitlesOfParts>
  <Company>University of Illinois - CBA</Company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NAME INITIAL LASTNAME</dc:title>
  <dc:creator>gharris</dc:creator>
  <cp:lastModifiedBy>Lindsey McIntyre</cp:lastModifiedBy>
  <cp:revision>6</cp:revision>
  <cp:lastPrinted>2014-07-09T17:02:00Z</cp:lastPrinted>
  <dcterms:created xsi:type="dcterms:W3CDTF">2019-06-27T14:49:00Z</dcterms:created>
  <dcterms:modified xsi:type="dcterms:W3CDTF">2019-10-30T19:57:00Z</dcterms:modified>
</cp:coreProperties>
</file>